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2C6AC" w14:textId="77777777" w:rsidR="00643103" w:rsidRPr="00643103" w:rsidRDefault="00643103" w:rsidP="00643103">
      <w:pPr>
        <w:pStyle w:val="Heading1"/>
      </w:pPr>
      <w:r w:rsidRPr="00643103">
        <w:t>Integrating Simulated ChatGPT with a GUI (</w:t>
      </w:r>
      <w:proofErr w:type="spellStart"/>
      <w:r w:rsidRPr="00643103">
        <w:t>tkinter</w:t>
      </w:r>
      <w:proofErr w:type="spellEnd"/>
      <w:r w:rsidRPr="00643103">
        <w:t>)</w:t>
      </w:r>
    </w:p>
    <w:p w14:paraId="019F5938" w14:textId="77777777" w:rsidR="003D6834" w:rsidRDefault="003D6834"/>
    <w:p w14:paraId="7621F815" w14:textId="5D30A334" w:rsidR="00643103" w:rsidRPr="00C4099D" w:rsidRDefault="00643103" w:rsidP="00C4099D">
      <w:pPr>
        <w:pStyle w:val="Heading2"/>
        <w:rPr>
          <w:b/>
          <w:bCs/>
        </w:rPr>
      </w:pPr>
      <w:r w:rsidRPr="00C4099D">
        <w:rPr>
          <w:b/>
          <w:bCs/>
        </w:rPr>
        <w:t xml:space="preserve">Modifying the Library Management System to incorporate the simulated </w:t>
      </w:r>
      <w:proofErr w:type="gramStart"/>
      <w:r w:rsidRPr="00C4099D">
        <w:rPr>
          <w:b/>
          <w:bCs/>
        </w:rPr>
        <w:t>ChatGPT</w:t>
      </w:r>
      <w:proofErr w:type="gramEnd"/>
    </w:p>
    <w:p w14:paraId="1037391D" w14:textId="31542C76" w:rsidR="00643103" w:rsidRPr="00643103" w:rsidRDefault="0084195E" w:rsidP="00643103">
      <w:r>
        <w:t>L</w:t>
      </w:r>
      <w:r w:rsidR="00643103" w:rsidRPr="00643103">
        <w:t>et</w:t>
      </w:r>
      <w:r w:rsidR="00F932C2">
        <w:t>’</w:t>
      </w:r>
      <w:r w:rsidR="00643103" w:rsidRPr="00643103">
        <w:t>s assume the Library Management System GUI primarily consists of features like borrowing and returning books. We</w:t>
      </w:r>
      <w:r w:rsidR="00F932C2">
        <w:t>’</w:t>
      </w:r>
      <w:r w:rsidR="00643103" w:rsidRPr="00643103">
        <w:t>ll now incorporate a chat feature where users can ask questions and get responses from our simulated ChatGPT.</w:t>
      </w:r>
    </w:p>
    <w:p w14:paraId="1CA2529A" w14:textId="040D1159" w:rsidR="00643103" w:rsidRDefault="00643103">
      <w:r w:rsidRPr="00643103">
        <w:t>Here's a basic example:</w:t>
      </w:r>
    </w:p>
    <w:p w14:paraId="549F3778" w14:textId="572277AF" w:rsidR="00C33EE1" w:rsidRDefault="00C33EE1">
      <w:r>
        <w:rPr>
          <w:noProof/>
        </w:rPr>
        <w:drawing>
          <wp:inline distT="0" distB="0" distL="0" distR="0" wp14:anchorId="2064088E" wp14:editId="472C8AF8">
            <wp:extent cx="5512410" cy="5320800"/>
            <wp:effectExtent l="0" t="0" r="0" b="0"/>
            <wp:docPr id="1355502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331" cy="53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B688E" w14:textId="77777777" w:rsidR="00C33EE1" w:rsidRDefault="00C33EE1"/>
    <w:p w14:paraId="16C38D4D" w14:textId="08F2FEE5" w:rsidR="00C33EE1" w:rsidRDefault="00C33EE1">
      <w:r w:rsidRPr="00C33EE1">
        <w:rPr>
          <w:b/>
          <w:bCs/>
        </w:rPr>
        <w:t>Exercise 1</w:t>
      </w:r>
      <w:r w:rsidRPr="00C33EE1">
        <w:t xml:space="preserve">: </w:t>
      </w:r>
      <w:r w:rsidRPr="00C33EE1">
        <w:rPr>
          <w:b/>
          <w:bCs/>
        </w:rPr>
        <w:t>Problem</w:t>
      </w:r>
      <w:r w:rsidRPr="00C33EE1">
        <w:t>: Add a "Clear Chat" button to the Library Management GUI that clears the chat display when clicked.</w:t>
      </w:r>
    </w:p>
    <w:p w14:paraId="00EA056E" w14:textId="7B4F2181" w:rsidR="00C33EE1" w:rsidRDefault="00C33EE1">
      <w:r w:rsidRPr="00C33EE1">
        <w:rPr>
          <w:b/>
          <w:bCs/>
        </w:rPr>
        <w:t>Exercise 2</w:t>
      </w:r>
      <w:r w:rsidRPr="00C33EE1">
        <w:t xml:space="preserve">: </w:t>
      </w:r>
      <w:r w:rsidRPr="00C33EE1">
        <w:rPr>
          <w:b/>
          <w:bCs/>
        </w:rPr>
        <w:t>Problem</w:t>
      </w:r>
      <w:r w:rsidRPr="00C33EE1">
        <w:t>: Currently, the simulated ChatGPT only responds with static answers. Modify the function to provide a list of available books in the library when the user asks, "What books are available?"</w:t>
      </w:r>
    </w:p>
    <w:p w14:paraId="03E9EE99" w14:textId="77777777" w:rsidR="00EE4362" w:rsidRDefault="00EE4362"/>
    <w:p w14:paraId="03B95D85" w14:textId="0AA338B2" w:rsidR="00997D75" w:rsidRPr="00BC6C74" w:rsidRDefault="00EE4362" w:rsidP="00BC6C74">
      <w:pPr>
        <w:pStyle w:val="Heading1"/>
      </w:pPr>
      <w:r w:rsidRPr="00C4099D">
        <w:t>Fetching Data from '</w:t>
      </w:r>
      <w:proofErr w:type="spellStart"/>
      <w:r w:rsidR="00A12603" w:rsidRPr="00C4099D">
        <w:t>Library</w:t>
      </w:r>
      <w:r w:rsidRPr="00C4099D">
        <w:t>DB</w:t>
      </w:r>
      <w:proofErr w:type="spellEnd"/>
      <w:r w:rsidRPr="00C4099D">
        <w:t xml:space="preserve">' and </w:t>
      </w:r>
      <w:r w:rsidR="00C3424D" w:rsidRPr="00C4099D">
        <w:t>incorporating</w:t>
      </w:r>
      <w:r w:rsidRPr="00C4099D">
        <w:t xml:space="preserve"> it in ChatGPT</w:t>
      </w:r>
    </w:p>
    <w:p w14:paraId="5D29BEDC" w14:textId="66BE1052" w:rsidR="00997D75" w:rsidRPr="00BC6C74" w:rsidRDefault="00997D75" w:rsidP="00BC6C74">
      <w:pPr>
        <w:pStyle w:val="Heading2"/>
        <w:rPr>
          <w:b/>
          <w:bCs/>
        </w:rPr>
      </w:pPr>
      <w:r w:rsidRPr="00BC6C74">
        <w:rPr>
          <w:b/>
          <w:bCs/>
        </w:rPr>
        <w:t>Fetching data from '</w:t>
      </w:r>
      <w:proofErr w:type="spellStart"/>
      <w:r w:rsidRPr="00BC6C74">
        <w:rPr>
          <w:b/>
          <w:bCs/>
        </w:rPr>
        <w:t>LibraryDB</w:t>
      </w:r>
      <w:proofErr w:type="spellEnd"/>
      <w:r w:rsidRPr="00BC6C74">
        <w:rPr>
          <w:b/>
          <w:bCs/>
        </w:rPr>
        <w:t xml:space="preserve">' based on user </w:t>
      </w:r>
      <w:proofErr w:type="gramStart"/>
      <w:r w:rsidRPr="00BC6C74">
        <w:rPr>
          <w:b/>
          <w:bCs/>
        </w:rPr>
        <w:t>queries</w:t>
      </w:r>
      <w:proofErr w:type="gramEnd"/>
    </w:p>
    <w:p w14:paraId="258BDFEE" w14:textId="77777777" w:rsidR="00997D75" w:rsidRDefault="00997D75" w:rsidP="00997D75"/>
    <w:p w14:paraId="3DDC3D84" w14:textId="077CDC94" w:rsidR="00C23855" w:rsidRDefault="00C23855" w:rsidP="00997D75">
      <w:r>
        <w:t xml:space="preserve">We are </w:t>
      </w:r>
      <w:r>
        <w:t xml:space="preserve">updating </w:t>
      </w:r>
      <w:r>
        <w:t>the code from the previous task.</w:t>
      </w:r>
    </w:p>
    <w:p w14:paraId="17D00893" w14:textId="2AEE646A" w:rsidR="00EE4362" w:rsidRDefault="002F2908" w:rsidP="00997D75">
      <w:r>
        <w:t>L</w:t>
      </w:r>
      <w:r w:rsidR="00997D75">
        <w:t>et</w:t>
      </w:r>
      <w:r>
        <w:t>’</w:t>
      </w:r>
      <w:r w:rsidR="00997D75">
        <w:t xml:space="preserve">s assume we have </w:t>
      </w:r>
      <w:r w:rsidR="00D44E4B">
        <w:t>your</w:t>
      </w:r>
      <w:r w:rsidR="00997D75">
        <w:t xml:space="preserve"> SQLite database named </w:t>
      </w:r>
      <w:proofErr w:type="spellStart"/>
      <w:r w:rsidR="00997D75" w:rsidRPr="00D44E4B">
        <w:rPr>
          <w:b/>
          <w:bCs/>
        </w:rPr>
        <w:t>LibraryDB</w:t>
      </w:r>
      <w:proofErr w:type="spellEnd"/>
      <w:r w:rsidR="00997D75">
        <w:t xml:space="preserve"> with a table </w:t>
      </w:r>
      <w:proofErr w:type="spellStart"/>
      <w:r w:rsidR="00BB5945" w:rsidRPr="00BB5945">
        <w:rPr>
          <w:b/>
          <w:bCs/>
        </w:rPr>
        <w:t>ProgBooks</w:t>
      </w:r>
      <w:proofErr w:type="spellEnd"/>
      <w:r w:rsidR="00997D75">
        <w:t xml:space="preserve"> that contains the columns </w:t>
      </w:r>
      <w:r w:rsidR="003A7612">
        <w:t>‘</w:t>
      </w:r>
      <w:r w:rsidR="003A7612" w:rsidRPr="003A7612">
        <w:rPr>
          <w:b/>
          <w:bCs/>
        </w:rPr>
        <w:t>title</w:t>
      </w:r>
      <w:r w:rsidR="003A7612">
        <w:rPr>
          <w:b/>
          <w:bCs/>
        </w:rPr>
        <w:t>’</w:t>
      </w:r>
      <w:r w:rsidR="003A7612" w:rsidRPr="003A7612">
        <w:t xml:space="preserve">, </w:t>
      </w:r>
      <w:r w:rsidR="003A7612">
        <w:t>‘</w:t>
      </w:r>
      <w:r w:rsidR="003A7612" w:rsidRPr="003A7612">
        <w:rPr>
          <w:b/>
          <w:bCs/>
        </w:rPr>
        <w:t>author</w:t>
      </w:r>
      <w:r w:rsidR="003A7612">
        <w:rPr>
          <w:b/>
          <w:bCs/>
        </w:rPr>
        <w:t>’</w:t>
      </w:r>
      <w:r w:rsidR="003A7612" w:rsidRPr="003A7612">
        <w:t xml:space="preserve">, and </w:t>
      </w:r>
      <w:r w:rsidR="003A7612">
        <w:t>‘</w:t>
      </w:r>
      <w:r w:rsidR="003A7612" w:rsidRPr="003A7612">
        <w:rPr>
          <w:b/>
          <w:bCs/>
        </w:rPr>
        <w:t>availability</w:t>
      </w:r>
      <w:r w:rsidR="003A7612">
        <w:rPr>
          <w:b/>
          <w:bCs/>
        </w:rPr>
        <w:t>’</w:t>
      </w:r>
      <w:r w:rsidR="00997D75">
        <w:t>.</w:t>
      </w:r>
      <w:r>
        <w:t xml:space="preserve"> </w:t>
      </w:r>
      <w:r w:rsidR="00997D75">
        <w:t>We</w:t>
      </w:r>
      <w:r>
        <w:t>’</w:t>
      </w:r>
      <w:r w:rsidR="00997D75">
        <w:t>ll integrate this with our simulated ChatGPT function.</w:t>
      </w:r>
    </w:p>
    <w:p w14:paraId="7D5AEB47" w14:textId="6073D578" w:rsidR="00EF3F61" w:rsidRDefault="006B6692" w:rsidP="00311BE3">
      <w:pPr>
        <w:pStyle w:val="ListParagraph"/>
        <w:numPr>
          <w:ilvl w:val="0"/>
          <w:numId w:val="3"/>
        </w:numPr>
      </w:pPr>
      <w:r>
        <w:t>E</w:t>
      </w:r>
      <w:r w:rsidR="00EF3F61" w:rsidRPr="00EF3F61">
        <w:t>nsure</w:t>
      </w:r>
      <w:r>
        <w:t xml:space="preserve"> that</w:t>
      </w:r>
      <w:r w:rsidR="00EF3F61" w:rsidRPr="00EF3F61">
        <w:t xml:space="preserve"> the </w:t>
      </w:r>
      <w:proofErr w:type="spellStart"/>
      <w:r>
        <w:t>Prog</w:t>
      </w:r>
      <w:r w:rsidR="00EF3F61" w:rsidRPr="00EF3F61">
        <w:t>Books</w:t>
      </w:r>
      <w:proofErr w:type="spellEnd"/>
      <w:r w:rsidR="00EF3F61" w:rsidRPr="00EF3F61">
        <w:t xml:space="preserve"> table exists and is populated with </w:t>
      </w:r>
      <w:r>
        <w:t xml:space="preserve">6 </w:t>
      </w:r>
      <w:r w:rsidR="00EF3F61" w:rsidRPr="00EF3F61">
        <w:t>book entries:</w:t>
      </w:r>
    </w:p>
    <w:p w14:paraId="0B7DC7E8" w14:textId="68C3EFFE" w:rsidR="00135EB7" w:rsidRDefault="00135EB7" w:rsidP="00997D75">
      <w:r>
        <w:rPr>
          <w:noProof/>
        </w:rPr>
        <w:drawing>
          <wp:inline distT="0" distB="0" distL="0" distR="0" wp14:anchorId="0BAD83E9" wp14:editId="41521A19">
            <wp:extent cx="5723890" cy="3384000"/>
            <wp:effectExtent l="0" t="0" r="0" b="6985"/>
            <wp:docPr id="573812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94" cy="3385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13250" w14:textId="77777777" w:rsidR="003B6EAD" w:rsidRDefault="003B6EAD" w:rsidP="00997D75"/>
    <w:p w14:paraId="3A1763CD" w14:textId="0BC0F70F" w:rsidR="005A4D04" w:rsidRDefault="00311BE3" w:rsidP="00A91234">
      <w:pPr>
        <w:pStyle w:val="ListParagraph"/>
        <w:numPr>
          <w:ilvl w:val="0"/>
          <w:numId w:val="3"/>
        </w:numPr>
      </w:pPr>
      <w:r>
        <w:t>Write a function to extract all books that are “available”.</w:t>
      </w:r>
    </w:p>
    <w:p w14:paraId="452F4027" w14:textId="5D9D82B8" w:rsidR="00311BE3" w:rsidRDefault="00A242A2" w:rsidP="00997D75">
      <w:r>
        <w:rPr>
          <w:noProof/>
        </w:rPr>
        <w:drawing>
          <wp:inline distT="0" distB="0" distL="0" distR="0" wp14:anchorId="09088183" wp14:editId="31E1547F">
            <wp:extent cx="5727577" cy="2224800"/>
            <wp:effectExtent l="0" t="0" r="6985" b="4445"/>
            <wp:docPr id="2849176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979" cy="2240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20F8A" w14:textId="10F3D6B1" w:rsidR="00A91234" w:rsidRDefault="00E60698" w:rsidP="004671AC">
      <w:pPr>
        <w:pStyle w:val="ListParagraph"/>
        <w:numPr>
          <w:ilvl w:val="0"/>
          <w:numId w:val="3"/>
        </w:numPr>
      </w:pPr>
      <w:r>
        <w:lastRenderedPageBreak/>
        <w:t>Update Simulated ChatGPT function:</w:t>
      </w:r>
    </w:p>
    <w:p w14:paraId="71EC02B2" w14:textId="1E5BD790" w:rsidR="00E60698" w:rsidRDefault="00E60698" w:rsidP="00997D75">
      <w:r>
        <w:rPr>
          <w:noProof/>
        </w:rPr>
        <w:drawing>
          <wp:inline distT="0" distB="0" distL="0" distR="0" wp14:anchorId="58CE3467" wp14:editId="6A4CC62F">
            <wp:extent cx="5587365" cy="1965325"/>
            <wp:effectExtent l="0" t="0" r="0" b="0"/>
            <wp:docPr id="189427217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7365" cy="196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77DE0" w14:textId="77777777" w:rsidR="004671AC" w:rsidRDefault="004671AC" w:rsidP="00997D75">
      <w:pPr>
        <w:rPr>
          <w:b/>
          <w:bCs/>
        </w:rPr>
      </w:pPr>
    </w:p>
    <w:p w14:paraId="060D94E5" w14:textId="6F8FBDF6" w:rsidR="003B6EAD" w:rsidRDefault="003B6EAD" w:rsidP="00997D75">
      <w:r w:rsidRPr="003B6EAD">
        <w:rPr>
          <w:b/>
          <w:bCs/>
        </w:rPr>
        <w:t>Exercise 1</w:t>
      </w:r>
      <w:r w:rsidRPr="003B6EAD">
        <w:t xml:space="preserve">: </w:t>
      </w:r>
      <w:r w:rsidRPr="003B6EAD">
        <w:rPr>
          <w:b/>
          <w:bCs/>
        </w:rPr>
        <w:t>Problem</w:t>
      </w:r>
      <w:r w:rsidRPr="003B6EAD">
        <w:t>: Enhance the simulated ChatGPT to respond with the author of a book when asked, "Who wrote [</w:t>
      </w:r>
      <w:proofErr w:type="spellStart"/>
      <w:r w:rsidRPr="003B6EAD">
        <w:t>book_name</w:t>
      </w:r>
      <w:proofErr w:type="spellEnd"/>
      <w:r w:rsidRPr="003B6EAD">
        <w:t>]?"</w:t>
      </w:r>
    </w:p>
    <w:p w14:paraId="52087301" w14:textId="77777777" w:rsidR="0041715B" w:rsidRDefault="0041715B" w:rsidP="00997D75"/>
    <w:p w14:paraId="51B58347" w14:textId="233DB2DD" w:rsidR="0041715B" w:rsidRDefault="0041715B" w:rsidP="00997D75">
      <w:r w:rsidRPr="0041715B">
        <w:rPr>
          <w:b/>
          <w:bCs/>
        </w:rPr>
        <w:t>Exercise 2</w:t>
      </w:r>
      <w:r w:rsidRPr="0041715B">
        <w:t xml:space="preserve">: </w:t>
      </w:r>
      <w:r w:rsidRPr="0041715B">
        <w:rPr>
          <w:b/>
          <w:bCs/>
        </w:rPr>
        <w:t>Problem</w:t>
      </w:r>
      <w:r w:rsidRPr="0041715B">
        <w:t>: Add functionality to the simulated ChatGPT to return the number of available books when asked, "How many books are available?"</w:t>
      </w:r>
    </w:p>
    <w:p w14:paraId="51CCBE8C" w14:textId="77777777" w:rsidR="003B6EAD" w:rsidRDefault="003B6EAD" w:rsidP="00997D75"/>
    <w:sectPr w:rsidR="003B6E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8121E"/>
    <w:multiLevelType w:val="hybridMultilevel"/>
    <w:tmpl w:val="5ABEC79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A55C0"/>
    <w:multiLevelType w:val="hybridMultilevel"/>
    <w:tmpl w:val="D71AA76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5C33D9"/>
    <w:multiLevelType w:val="hybridMultilevel"/>
    <w:tmpl w:val="A34AE7B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3B4B23"/>
    <w:multiLevelType w:val="hybridMultilevel"/>
    <w:tmpl w:val="9588184C"/>
    <w:lvl w:ilvl="0" w:tplc="28188F8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6671088">
    <w:abstractNumId w:val="3"/>
  </w:num>
  <w:num w:numId="2" w16cid:durableId="246497817">
    <w:abstractNumId w:val="1"/>
  </w:num>
  <w:num w:numId="3" w16cid:durableId="1520312092">
    <w:abstractNumId w:val="0"/>
  </w:num>
  <w:num w:numId="4" w16cid:durableId="18298571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TE3MzI2tjAysTBS0lEKTi0uzszPAykwrAUA2n843CwAAAA="/>
  </w:docVars>
  <w:rsids>
    <w:rsidRoot w:val="00643103"/>
    <w:rsid w:val="00135EB7"/>
    <w:rsid w:val="002313B3"/>
    <w:rsid w:val="002F2908"/>
    <w:rsid w:val="00311BE3"/>
    <w:rsid w:val="003935D1"/>
    <w:rsid w:val="003A7612"/>
    <w:rsid w:val="003B6EAD"/>
    <w:rsid w:val="003D6834"/>
    <w:rsid w:val="0041715B"/>
    <w:rsid w:val="00451D05"/>
    <w:rsid w:val="004671AC"/>
    <w:rsid w:val="005A4D04"/>
    <w:rsid w:val="00643103"/>
    <w:rsid w:val="006B6692"/>
    <w:rsid w:val="007B3903"/>
    <w:rsid w:val="0084195E"/>
    <w:rsid w:val="00955CF4"/>
    <w:rsid w:val="00997D75"/>
    <w:rsid w:val="00A12603"/>
    <w:rsid w:val="00A242A2"/>
    <w:rsid w:val="00A91234"/>
    <w:rsid w:val="00BB5945"/>
    <w:rsid w:val="00BC6C74"/>
    <w:rsid w:val="00C23855"/>
    <w:rsid w:val="00C33EE1"/>
    <w:rsid w:val="00C3424D"/>
    <w:rsid w:val="00C4099D"/>
    <w:rsid w:val="00D44E4B"/>
    <w:rsid w:val="00E60698"/>
    <w:rsid w:val="00EE4362"/>
    <w:rsid w:val="00EF3F61"/>
    <w:rsid w:val="00F93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C4D00"/>
  <w15:chartTrackingRefBased/>
  <w15:docId w15:val="{5B203CC3-BED3-428E-B6D7-CEE00FBBB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31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1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43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31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431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43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E43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30</cp:revision>
  <dcterms:created xsi:type="dcterms:W3CDTF">2023-08-22T12:44:00Z</dcterms:created>
  <dcterms:modified xsi:type="dcterms:W3CDTF">2023-08-23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e5da47-074f-44ce-b34b-15a8d83b75ba</vt:lpwstr>
  </property>
</Properties>
</file>